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71C8796D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447D6E">
        <w:rPr>
          <w:rFonts w:ascii="Calibri" w:hAnsi="Calibri" w:cs="Calibri"/>
          <w:sz w:val="28"/>
          <w:szCs w:val="28"/>
        </w:rPr>
        <w:t>0</w:t>
      </w:r>
      <w:r w:rsidR="005D62B7">
        <w:rPr>
          <w:rFonts w:ascii="Calibri" w:hAnsi="Calibri" w:cs="Calibri"/>
          <w:sz w:val="28"/>
          <w:szCs w:val="28"/>
        </w:rPr>
        <w:t>2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482F947A" w14:textId="6F7B71E9" w:rsidR="00AA0E14" w:rsidRPr="007D38AA" w:rsidRDefault="007D38AA" w:rsidP="007D38AA">
      <w:pPr>
        <w:pStyle w:val="ListParagraph"/>
        <w:numPr>
          <w:ilvl w:val="0"/>
          <w:numId w:val="22"/>
        </w:numPr>
      </w:pPr>
      <w:r w:rsidRPr="007D38AA">
        <w:t>The objective of this exercise is to get you to write, compile</w:t>
      </w:r>
      <w:r w:rsidR="004B3425">
        <w:t>,</w:t>
      </w:r>
      <w:r w:rsidRPr="007D38AA">
        <w:t xml:space="preserve"> and run </w:t>
      </w:r>
      <w:r w:rsidR="004B3425">
        <w:t>several</w:t>
      </w:r>
      <w:r w:rsidRPr="007D38AA">
        <w:t xml:space="preserve"> simple programs in C</w:t>
      </w:r>
      <w:r>
        <w:t>++</w:t>
      </w:r>
      <w:r w:rsidRPr="007D38AA">
        <w:t xml:space="preserve"> </w:t>
      </w:r>
      <w:r w:rsidR="004B3425">
        <w:t>that</w:t>
      </w:r>
      <w:r w:rsidRPr="007D38AA">
        <w:t xml:space="preserve"> </w:t>
      </w:r>
      <w:r w:rsidR="00434909">
        <w:t>help to recognize tokens (words) by getting input from the user and from the text file</w:t>
      </w:r>
      <w:r w:rsidRPr="007D38AA">
        <w:t>.</w:t>
      </w:r>
      <w:r w:rsidR="00A731E2">
        <w:t xml:space="preserve"> </w:t>
      </w: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17B0EE5A" w14:textId="2F9090CE" w:rsidR="00911D5F" w:rsidRPr="00953B41" w:rsidRDefault="00DE6280" w:rsidP="00A44B4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0C976456" w14:textId="77777777" w:rsidR="00A44B44" w:rsidRDefault="00A44B44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 w14:paraId="475FE4B3" w14:textId="0F050316" w:rsidR="0044556A" w:rsidRDefault="0044556A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  <w:r w:rsidRPr="00A44B44">
        <w:rPr>
          <w:rFonts w:asciiTheme="majorBidi" w:hAnsiTheme="majorBidi"/>
          <w:b/>
          <w:sz w:val="28"/>
          <w:szCs w:val="28"/>
          <w:u w:val="single"/>
        </w:rPr>
        <w:t>Task 1:</w:t>
      </w:r>
    </w:p>
    <w:p w14:paraId="4E54199D" w14:textId="77777777" w:rsidR="00BF76D6" w:rsidRDefault="00BF76D6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 w14:paraId="36B0C411" w14:textId="5C1EFDDF" w:rsidR="007C3293" w:rsidRDefault="00A21357" w:rsidP="00BF76D6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rite a program that ask user to input a paragraph and recognizes tokens (words) from it. Display each token in a single line. </w:t>
      </w:r>
    </w:p>
    <w:p w14:paraId="244099EC" w14:textId="77777777" w:rsidR="00FC1D21" w:rsidRPr="00A44B44" w:rsidRDefault="00FC1D21" w:rsidP="00A44B44">
      <w:pPr>
        <w:pStyle w:val="ListParagraph"/>
        <w:ind w:left="0"/>
        <w:jc w:val="both"/>
        <w:rPr>
          <w:rFonts w:eastAsiaTheme="minorHAnsi"/>
          <w:b/>
          <w:lang w:val="en-GB"/>
        </w:rPr>
      </w:pPr>
    </w:p>
    <w:p w14:paraId="0728D646" w14:textId="05CB17DC" w:rsidR="00CF37A3" w:rsidRDefault="00470743" w:rsidP="005F3973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>Task 2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79749DA6" w14:textId="77777777" w:rsidR="00BF76D6" w:rsidRDefault="00BF76D6" w:rsidP="007C3293">
      <w:pPr>
        <w:autoSpaceDE w:val="0"/>
        <w:autoSpaceDN w:val="0"/>
        <w:adjustRightInd w:val="0"/>
        <w:spacing w:line="276" w:lineRule="auto"/>
      </w:pPr>
    </w:p>
    <w:p w14:paraId="057B4537" w14:textId="3F39726D" w:rsidR="00EE791E" w:rsidRDefault="000E04B9" w:rsidP="00EE791E">
      <w:pPr>
        <w:jc w:val="both"/>
        <w:rPr>
          <w:sz w:val="28"/>
          <w:szCs w:val="28"/>
        </w:rPr>
      </w:pPr>
      <w:r>
        <w:rPr>
          <w:sz w:val="28"/>
          <w:szCs w:val="28"/>
        </w:rPr>
        <w:t>Write a program that read input text (or program) from the text file and recognizes tokens (words) from it</w:t>
      </w:r>
      <w:r w:rsidR="00EE791E">
        <w:rPr>
          <w:sz w:val="28"/>
          <w:szCs w:val="28"/>
        </w:rPr>
        <w:t xml:space="preserve">. </w:t>
      </w:r>
      <w:r>
        <w:rPr>
          <w:sz w:val="28"/>
          <w:szCs w:val="28"/>
        </w:rPr>
        <w:t xml:space="preserve">Tha data of text file must be loaded into two fixed size buffer arrays (optionally can be of size 100). First, the data must be loaded into buffer-1, then into buffer-2, and if still there is data to read, again it loads in the buffer-1 and then buffer-2. The process must repeat until the data or content ends in the text file. </w:t>
      </w:r>
      <w:r w:rsidR="00C77004">
        <w:rPr>
          <w:sz w:val="28"/>
          <w:szCs w:val="28"/>
        </w:rPr>
        <w:t xml:space="preserve">Each word must be stored in a </w:t>
      </w:r>
      <w:proofErr w:type="spellStart"/>
      <w:r w:rsidR="00C77004">
        <w:rPr>
          <w:sz w:val="28"/>
          <w:szCs w:val="28"/>
        </w:rPr>
        <w:t>a</w:t>
      </w:r>
      <w:proofErr w:type="spellEnd"/>
      <w:r w:rsidR="00C77004">
        <w:rPr>
          <w:sz w:val="28"/>
          <w:szCs w:val="28"/>
        </w:rPr>
        <w:t xml:space="preserve"> separate array named with word (it can be of the same size of 100 or can be 30 as well). </w:t>
      </w:r>
      <w:r w:rsidR="00803592">
        <w:rPr>
          <w:sz w:val="28"/>
          <w:szCs w:val="28"/>
        </w:rPr>
        <w:t xml:space="preserve">The program must display each token (word) in a single line. </w:t>
      </w:r>
    </w:p>
    <w:p w14:paraId="5F35339F" w14:textId="12C12B99" w:rsidR="008E6EFF" w:rsidRDefault="008E6EFF" w:rsidP="008E6EFF">
      <w:pPr>
        <w:jc w:val="both"/>
        <w:rPr>
          <w:rFonts w:eastAsiaTheme="minorHAnsi"/>
          <w:lang w:val="en-GB"/>
        </w:rPr>
      </w:pPr>
    </w:p>
    <w:p w14:paraId="3D7733BD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661A4453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02A3A191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1005E274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76589E7F" w14:textId="77777777" w:rsidR="00CC56DC" w:rsidRDefault="00CC56DC" w:rsidP="008E6EFF">
      <w:pPr>
        <w:jc w:val="both"/>
        <w:rPr>
          <w:rFonts w:eastAsiaTheme="minorHAnsi"/>
          <w:lang w:val="en-GB"/>
        </w:rPr>
      </w:pPr>
    </w:p>
    <w:p w14:paraId="75D6BB82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59D9BAE2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7C83FE1B" w14:textId="77777777" w:rsidR="007007FB" w:rsidRDefault="007007FB" w:rsidP="008E6EFF">
      <w:pPr>
        <w:jc w:val="both"/>
        <w:rPr>
          <w:rFonts w:eastAsiaTheme="minorHAnsi"/>
          <w:lang w:val="en-GB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C9F40F1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CC14A4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731EB9BD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C0165B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833457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FC2D3" w14:textId="77777777" w:rsidR="00833457" w:rsidRDefault="00833457">
      <w:r>
        <w:separator/>
      </w:r>
    </w:p>
  </w:endnote>
  <w:endnote w:type="continuationSeparator" w:id="0">
    <w:p w14:paraId="290FD65A" w14:textId="77777777" w:rsidR="00833457" w:rsidRDefault="00833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AF784" w14:textId="046EAB4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D2FDF" w14:textId="77777777" w:rsidR="00833457" w:rsidRDefault="00833457">
      <w:r>
        <w:separator/>
      </w:r>
    </w:p>
  </w:footnote>
  <w:footnote w:type="continuationSeparator" w:id="0">
    <w:p w14:paraId="101AEC4E" w14:textId="77777777" w:rsidR="00833457" w:rsidRDefault="008334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220702">
    <w:abstractNumId w:val="6"/>
  </w:num>
  <w:num w:numId="2" w16cid:durableId="819688933">
    <w:abstractNumId w:val="14"/>
  </w:num>
  <w:num w:numId="3" w16cid:durableId="1305504823">
    <w:abstractNumId w:val="22"/>
  </w:num>
  <w:num w:numId="4" w16cid:durableId="1011760556">
    <w:abstractNumId w:val="12"/>
  </w:num>
  <w:num w:numId="5" w16cid:durableId="1627463769">
    <w:abstractNumId w:val="7"/>
  </w:num>
  <w:num w:numId="6" w16cid:durableId="1087310588">
    <w:abstractNumId w:val="17"/>
  </w:num>
  <w:num w:numId="7" w16cid:durableId="112948735">
    <w:abstractNumId w:val="5"/>
  </w:num>
  <w:num w:numId="8" w16cid:durableId="1514760866">
    <w:abstractNumId w:val="20"/>
  </w:num>
  <w:num w:numId="9" w16cid:durableId="1844739039">
    <w:abstractNumId w:val="13"/>
  </w:num>
  <w:num w:numId="10" w16cid:durableId="96105064">
    <w:abstractNumId w:val="9"/>
  </w:num>
  <w:num w:numId="11" w16cid:durableId="261454784">
    <w:abstractNumId w:val="10"/>
  </w:num>
  <w:num w:numId="12" w16cid:durableId="2093308654">
    <w:abstractNumId w:val="3"/>
  </w:num>
  <w:num w:numId="13" w16cid:durableId="1780949144">
    <w:abstractNumId w:val="1"/>
  </w:num>
  <w:num w:numId="14" w16cid:durableId="748309011">
    <w:abstractNumId w:val="19"/>
  </w:num>
  <w:num w:numId="15" w16cid:durableId="318775452">
    <w:abstractNumId w:val="8"/>
  </w:num>
  <w:num w:numId="16" w16cid:durableId="202983804">
    <w:abstractNumId w:val="18"/>
  </w:num>
  <w:num w:numId="17" w16cid:durableId="1344286830">
    <w:abstractNumId w:val="11"/>
  </w:num>
  <w:num w:numId="18" w16cid:durableId="94837055">
    <w:abstractNumId w:val="0"/>
  </w:num>
  <w:num w:numId="19" w16cid:durableId="2011982602">
    <w:abstractNumId w:val="4"/>
  </w:num>
  <w:num w:numId="20" w16cid:durableId="648290251">
    <w:abstractNumId w:val="16"/>
  </w:num>
  <w:num w:numId="21" w16cid:durableId="1126392525">
    <w:abstractNumId w:val="15"/>
  </w:num>
  <w:num w:numId="22" w16cid:durableId="1487548430">
    <w:abstractNumId w:val="2"/>
  </w:num>
  <w:num w:numId="23" w16cid:durableId="20649813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C1F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DF4"/>
    <w:rsid w:val="00803592"/>
    <w:rsid w:val="00807A4B"/>
    <w:rsid w:val="008114D9"/>
    <w:rsid w:val="00812566"/>
    <w:rsid w:val="00822D86"/>
    <w:rsid w:val="0082567E"/>
    <w:rsid w:val="0083115B"/>
    <w:rsid w:val="00831698"/>
    <w:rsid w:val="00833457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3947"/>
    <w:rsid w:val="00973FBE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2710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88F"/>
    <w:rsid w:val="00C619FE"/>
    <w:rsid w:val="00C63BC6"/>
    <w:rsid w:val="00C64F38"/>
    <w:rsid w:val="00C65B00"/>
    <w:rsid w:val="00C709BE"/>
    <w:rsid w:val="00C75FB3"/>
    <w:rsid w:val="00C7632E"/>
    <w:rsid w:val="00C77004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3F10"/>
    <w:rsid w:val="00D3753D"/>
    <w:rsid w:val="00D4231C"/>
    <w:rsid w:val="00D43FA5"/>
    <w:rsid w:val="00D4641D"/>
    <w:rsid w:val="00D5078E"/>
    <w:rsid w:val="00D54AC6"/>
    <w:rsid w:val="00D54B7D"/>
    <w:rsid w:val="00D5532F"/>
    <w:rsid w:val="00D559D9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81683"/>
    <w:rsid w:val="00F82C59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A083-879C-489A-884C-B6DA79B0D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62</cp:revision>
  <cp:lastPrinted>2023-10-17T06:34:00Z</cp:lastPrinted>
  <dcterms:created xsi:type="dcterms:W3CDTF">2023-10-12T08:42:00Z</dcterms:created>
  <dcterms:modified xsi:type="dcterms:W3CDTF">2024-02-28T03:51:00Z</dcterms:modified>
</cp:coreProperties>
</file>